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758D1" w14:textId="3A95D336" w:rsidR="00602680" w:rsidRPr="00FC571A" w:rsidRDefault="00602680" w:rsidP="00602680">
      <w:pPr>
        <w:pStyle w:val="Title"/>
        <w:shd w:val="clear" w:color="auto" w:fill="002060"/>
        <w:jc w:val="center"/>
        <w:rPr>
          <w:rFonts w:ascii="Arial Nova" w:hAnsi="Arial Nova"/>
          <w:sz w:val="40"/>
          <w:lang w:val="es-ES"/>
        </w:rPr>
      </w:pPr>
      <w:r w:rsidRPr="00FC571A">
        <w:rPr>
          <w:rFonts w:ascii="Arial Nova" w:hAnsi="Arial Nova"/>
          <w:sz w:val="40"/>
          <w:lang w:val="es-ES"/>
        </w:rPr>
        <w:t>OSS – Mecanism</w:t>
      </w:r>
      <w:r w:rsidR="00FC571A" w:rsidRPr="00FC571A">
        <w:rPr>
          <w:rFonts w:ascii="Arial Nova" w:hAnsi="Arial Nova"/>
          <w:sz w:val="40"/>
          <w:lang w:val="es-ES"/>
        </w:rPr>
        <w:t>o</w:t>
      </w:r>
      <w:r w:rsidR="00766B41">
        <w:rPr>
          <w:rFonts w:ascii="Arial Nova" w:hAnsi="Arial Nova"/>
          <w:sz w:val="40"/>
          <w:lang w:val="es-ES"/>
        </w:rPr>
        <w:t>s</w:t>
      </w:r>
      <w:r w:rsidR="00FC571A" w:rsidRPr="00FC571A">
        <w:rPr>
          <w:rFonts w:ascii="Arial Nova" w:hAnsi="Arial Nova"/>
          <w:sz w:val="40"/>
          <w:lang w:val="es-ES"/>
        </w:rPr>
        <w:t xml:space="preserve"> de Quejas</w:t>
      </w:r>
    </w:p>
    <w:p w14:paraId="4C0D4BAB" w14:textId="4F4769B8" w:rsidR="00CB0695" w:rsidRPr="00FC571A" w:rsidRDefault="00FC571A" w:rsidP="00602680">
      <w:pPr>
        <w:pStyle w:val="Title"/>
        <w:shd w:val="clear" w:color="auto" w:fill="BFBFBF" w:themeFill="background1" w:themeFillShade="BF"/>
        <w:jc w:val="center"/>
        <w:rPr>
          <w:rFonts w:ascii="Arial Nova" w:eastAsia="Calibri" w:hAnsi="Arial Nova"/>
          <w:b/>
          <w:sz w:val="28"/>
          <w:lang w:val="es-ES"/>
        </w:rPr>
      </w:pPr>
      <w:r>
        <w:rPr>
          <w:rFonts w:ascii="Arial Nova" w:eastAsia="Calibri" w:hAnsi="Arial Nova"/>
          <w:b/>
          <w:sz w:val="28"/>
          <w:lang w:val="es-ES"/>
        </w:rPr>
        <w:t>F</w:t>
      </w:r>
      <w:r w:rsidR="00CB0695" w:rsidRPr="00FC571A">
        <w:rPr>
          <w:rFonts w:ascii="Arial Nova" w:eastAsia="Calibri" w:hAnsi="Arial Nova"/>
          <w:b/>
          <w:sz w:val="28"/>
          <w:lang w:val="es-ES"/>
        </w:rPr>
        <w:t>orm</w:t>
      </w:r>
      <w:r>
        <w:rPr>
          <w:rFonts w:ascii="Arial Nova" w:eastAsia="Calibri" w:hAnsi="Arial Nova"/>
          <w:b/>
          <w:sz w:val="28"/>
          <w:lang w:val="es-ES"/>
        </w:rPr>
        <w:t xml:space="preserve">ulario de </w:t>
      </w:r>
      <w:r w:rsidR="00745765">
        <w:rPr>
          <w:rFonts w:ascii="Arial Nova" w:eastAsia="Calibri" w:hAnsi="Arial Nova"/>
          <w:b/>
          <w:sz w:val="28"/>
          <w:lang w:val="es-ES"/>
        </w:rPr>
        <w:t>Q</w:t>
      </w:r>
      <w:r>
        <w:rPr>
          <w:rFonts w:ascii="Arial Nova" w:eastAsia="Calibri" w:hAnsi="Arial Nova"/>
          <w:b/>
          <w:sz w:val="28"/>
          <w:lang w:val="es-ES"/>
        </w:rPr>
        <w:t>ueja</w:t>
      </w:r>
      <w:r w:rsidR="00766B41">
        <w:rPr>
          <w:rFonts w:ascii="Arial Nova" w:eastAsia="Calibri" w:hAnsi="Arial Nova"/>
          <w:b/>
          <w:sz w:val="28"/>
          <w:lang w:val="es-ES"/>
        </w:rPr>
        <w:t>s</w:t>
      </w:r>
    </w:p>
    <w:p w14:paraId="4A80DB60" w14:textId="77777777" w:rsidR="00FC571A" w:rsidRDefault="00FC571A" w:rsidP="00602680">
      <w:pPr>
        <w:pStyle w:val="Title"/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</w:pPr>
    </w:p>
    <w:p w14:paraId="4C6CD2AF" w14:textId="77777777" w:rsidR="00FC571A" w:rsidRDefault="00FC571A" w:rsidP="00602680">
      <w:pPr>
        <w:pStyle w:val="Title"/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</w:pPr>
    </w:p>
    <w:p w14:paraId="4413A377" w14:textId="399C0545" w:rsidR="00602680" w:rsidRPr="00FC571A" w:rsidRDefault="00FC571A" w:rsidP="00FC571A">
      <w:pPr>
        <w:pStyle w:val="Title"/>
        <w:rPr>
          <w:rFonts w:ascii="Arial Nova Light" w:hAnsi="Arial Nova Light" w:cs="Times New Roman"/>
          <w:i/>
          <w:iCs/>
          <w:sz w:val="20"/>
          <w:lang w:val="es-ES"/>
        </w:rPr>
      </w:pPr>
      <w:r w:rsidRPr="00FC571A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Este formulario de queja se puede completar haciendo clic o tocando donde se indica, luego </w:t>
      </w:r>
      <w:r w:rsidR="008D5B5E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escribiendo </w:t>
      </w:r>
      <w:r w:rsidRPr="00E71509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>para ingresar</w:t>
      </w:r>
      <w:r w:rsidRPr="00FC571A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 la información solicitada. Cuando se haya completado, puede imprimir y firmar, o puede c</w:t>
      </w:r>
      <w:r w:rsidR="00E71509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>olg</w:t>
      </w:r>
      <w:r w:rsidRPr="00FC571A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ar su firma </w:t>
      </w:r>
      <w:r w:rsidR="00E71509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digital </w:t>
      </w:r>
      <w:r w:rsidRPr="00FC571A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(instrucciones a continuación) y enviar el formulario completo </w:t>
      </w:r>
      <w:r w:rsidR="00E71509" w:rsidRPr="00E71509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por correo electrónico </w:t>
      </w:r>
      <w:r w:rsidRPr="00FC571A"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>a</w:t>
      </w:r>
      <w:r>
        <w:rPr>
          <w:rFonts w:ascii="Arial Nova Light" w:eastAsia="Corbel" w:hAnsi="Arial Nova Light" w:cs="Times New Roman"/>
          <w:i/>
          <w:iCs/>
          <w:color w:val="000000"/>
          <w:spacing w:val="0"/>
          <w:kern w:val="0"/>
          <w:sz w:val="20"/>
          <w:szCs w:val="22"/>
          <w:lang w:val="es-ES"/>
        </w:rPr>
        <w:t xml:space="preserve"> </w:t>
      </w:r>
      <w:hyperlink r:id="rId7" w:history="1">
        <w:r w:rsidR="00602680" w:rsidRPr="00FC571A">
          <w:rPr>
            <w:rStyle w:val="Hyperlink"/>
            <w:rFonts w:ascii="Arial Nova Light" w:hAnsi="Arial Nova Light" w:cs="Times New Roman"/>
            <w:i/>
            <w:iCs/>
            <w:sz w:val="20"/>
            <w:lang w:val="es-ES"/>
          </w:rPr>
          <w:t>doleances@oss.org.tn</w:t>
        </w:r>
      </w:hyperlink>
    </w:p>
    <w:p w14:paraId="4F5383B5" w14:textId="77777777" w:rsidR="00602680" w:rsidRPr="00FC571A" w:rsidRDefault="00602680" w:rsidP="00602680">
      <w:pPr>
        <w:rPr>
          <w:rFonts w:ascii="Arial Nova Light" w:hAnsi="Arial Nova Light" w:cs="Times New Roman"/>
          <w:i/>
          <w:iCs/>
          <w:sz w:val="20"/>
          <w:lang w:val="es-ES"/>
        </w:rPr>
      </w:pPr>
    </w:p>
    <w:tbl>
      <w:tblPr>
        <w:tblStyle w:val="TableGrid1"/>
        <w:tblW w:w="5000" w:type="pct"/>
        <w:jc w:val="center"/>
        <w:tblInd w:w="0" w:type="dxa"/>
        <w:tblBorders>
          <w:top w:val="single" w:sz="6" w:space="0" w:color="ED7D31" w:themeColor="accent2"/>
          <w:left w:val="single" w:sz="6" w:space="0" w:color="ED7D31" w:themeColor="accent2"/>
          <w:bottom w:val="single" w:sz="6" w:space="0" w:color="ED7D31" w:themeColor="accent2"/>
          <w:right w:val="single" w:sz="6" w:space="0" w:color="ED7D31" w:themeColor="accent2"/>
          <w:insideH w:val="single" w:sz="6" w:space="0" w:color="ED7D31" w:themeColor="accent2"/>
          <w:insideV w:val="single" w:sz="6" w:space="0" w:color="ED7D31" w:themeColor="accent2"/>
        </w:tblBorders>
        <w:tblCellMar>
          <w:top w:w="47" w:type="dxa"/>
          <w:left w:w="108" w:type="dxa"/>
          <w:right w:w="82" w:type="dxa"/>
        </w:tblCellMar>
        <w:tblLook w:val="04A0" w:firstRow="1" w:lastRow="0" w:firstColumn="1" w:lastColumn="0" w:noHBand="0" w:noVBand="1"/>
      </w:tblPr>
      <w:tblGrid>
        <w:gridCol w:w="2968"/>
        <w:gridCol w:w="6093"/>
      </w:tblGrid>
      <w:tr w:rsidR="00CB0695" w:rsidRPr="00FC571A" w14:paraId="3F397013" w14:textId="77777777" w:rsidTr="00602680">
        <w:trPr>
          <w:trHeight w:val="280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14:paraId="5A77C124" w14:textId="1BF68FF5" w:rsidR="00CB0695" w:rsidRPr="00FC571A" w:rsidRDefault="00E01FC3" w:rsidP="00E01FC3">
            <w:pPr>
              <w:spacing w:after="0" w:line="259" w:lineRule="auto"/>
              <w:ind w:left="56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>I</w:t>
            </w:r>
            <w:r w:rsidRPr="00FC571A"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>nforma</w:t>
            </w:r>
            <w:r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>c</w:t>
            </w:r>
            <w:r w:rsidRPr="00FC571A"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>ión</w:t>
            </w:r>
            <w:r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 xml:space="preserve"> </w:t>
            </w:r>
            <w:r w:rsidRPr="009A6748"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>de</w:t>
            </w:r>
            <w:r w:rsidR="009A6748" w:rsidRPr="009A6748"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>l</w:t>
            </w:r>
            <w:r w:rsidRPr="009A6748"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 xml:space="preserve"> reclamante</w:t>
            </w:r>
          </w:p>
        </w:tc>
      </w:tr>
      <w:tr w:rsidR="00CB0695" w:rsidRPr="00FC571A" w14:paraId="19FC52D6" w14:textId="77777777" w:rsidTr="00F0319D">
        <w:trPr>
          <w:trHeight w:val="548"/>
          <w:jc w:val="center"/>
        </w:trPr>
        <w:tc>
          <w:tcPr>
            <w:tcW w:w="1638" w:type="pct"/>
          </w:tcPr>
          <w:p w14:paraId="4D00DBBE" w14:textId="6730E81F" w:rsidR="00CB0695" w:rsidRPr="00FC571A" w:rsidRDefault="00CB0695" w:rsidP="00E01FC3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>N</w:t>
            </w:r>
            <w:r w:rsidR="00E01FC3">
              <w:rPr>
                <w:rFonts w:ascii="Arial Nova Light" w:hAnsi="Arial Nova Light"/>
                <w:b/>
                <w:color w:val="002060"/>
                <w:lang w:val="es-ES"/>
              </w:rPr>
              <w:t>ombre</w:t>
            </w: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  </w:t>
            </w:r>
          </w:p>
        </w:tc>
        <w:tc>
          <w:tcPr>
            <w:tcW w:w="3362" w:type="pct"/>
          </w:tcPr>
          <w:p w14:paraId="34FAF100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lang w:val="es-ES"/>
              </w:rPr>
              <w:t xml:space="preserve"> </w:t>
            </w:r>
          </w:p>
        </w:tc>
      </w:tr>
      <w:tr w:rsidR="00CB0695" w:rsidRPr="00FC571A" w14:paraId="69643390" w14:textId="77777777" w:rsidTr="00F0319D">
        <w:trPr>
          <w:trHeight w:val="547"/>
          <w:jc w:val="center"/>
        </w:trPr>
        <w:tc>
          <w:tcPr>
            <w:tcW w:w="1638" w:type="pct"/>
          </w:tcPr>
          <w:p w14:paraId="7EE695DF" w14:textId="6512E374" w:rsidR="00CB0695" w:rsidRPr="00FC571A" w:rsidRDefault="000735EA" w:rsidP="00E01FC3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En</w:t>
            </w:r>
            <w:r w:rsidR="00E01FC3">
              <w:rPr>
                <w:rFonts w:ascii="Arial Nova Light" w:hAnsi="Arial Nova Light"/>
                <w:b/>
                <w:color w:val="002060"/>
                <w:lang w:val="es-ES"/>
              </w:rPr>
              <w:t xml:space="preserve"> nombre de</w:t>
            </w:r>
            <w:r w:rsidR="00CB0695"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</w:p>
        </w:tc>
        <w:tc>
          <w:tcPr>
            <w:tcW w:w="3362" w:type="pct"/>
          </w:tcPr>
          <w:p w14:paraId="6F108FA9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lang w:val="es-ES"/>
              </w:rPr>
              <w:t xml:space="preserve"> </w:t>
            </w:r>
          </w:p>
        </w:tc>
      </w:tr>
      <w:tr w:rsidR="00CB0695" w:rsidRPr="00FC571A" w14:paraId="6AF02115" w14:textId="77777777" w:rsidTr="00F0319D">
        <w:trPr>
          <w:trHeight w:val="547"/>
          <w:jc w:val="center"/>
        </w:trPr>
        <w:tc>
          <w:tcPr>
            <w:tcW w:w="1638" w:type="pct"/>
          </w:tcPr>
          <w:p w14:paraId="5CFBBFA5" w14:textId="2AD7C225" w:rsidR="00CB0695" w:rsidRPr="00FC571A" w:rsidRDefault="00E01FC3" w:rsidP="00E01FC3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Teléfono</w:t>
            </w:r>
            <w:r w:rsidR="00CB0695"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 </w:t>
            </w:r>
          </w:p>
        </w:tc>
        <w:tc>
          <w:tcPr>
            <w:tcW w:w="3362" w:type="pct"/>
          </w:tcPr>
          <w:p w14:paraId="40F3FAFA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lang w:val="es-ES"/>
              </w:rPr>
              <w:t xml:space="preserve"> </w:t>
            </w:r>
          </w:p>
        </w:tc>
      </w:tr>
      <w:tr w:rsidR="00CB0695" w:rsidRPr="00FC571A" w14:paraId="3FFD3C84" w14:textId="77777777" w:rsidTr="00F0319D">
        <w:trPr>
          <w:trHeight w:val="278"/>
          <w:jc w:val="center"/>
        </w:trPr>
        <w:tc>
          <w:tcPr>
            <w:tcW w:w="1638" w:type="pct"/>
          </w:tcPr>
          <w:p w14:paraId="0D19FA95" w14:textId="77777777" w:rsidR="00CB0695" w:rsidRDefault="00E01FC3" w:rsidP="00E01FC3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Correo electrónico</w:t>
            </w:r>
            <w:r w:rsidR="00CB0695"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</w:p>
          <w:p w14:paraId="193221C9" w14:textId="58A776F1" w:rsidR="00E01FC3" w:rsidRPr="00FC571A" w:rsidRDefault="00E01FC3" w:rsidP="00E01FC3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s-ES"/>
              </w:rPr>
            </w:pPr>
          </w:p>
        </w:tc>
        <w:tc>
          <w:tcPr>
            <w:tcW w:w="3362" w:type="pct"/>
          </w:tcPr>
          <w:p w14:paraId="3346D8F0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lang w:val="es-ES"/>
              </w:rPr>
              <w:t xml:space="preserve"> </w:t>
            </w:r>
          </w:p>
        </w:tc>
      </w:tr>
      <w:tr w:rsidR="00602680" w:rsidRPr="00BF1E00" w14:paraId="1BBF52F5" w14:textId="77777777" w:rsidTr="00602680">
        <w:trPr>
          <w:trHeight w:val="278"/>
          <w:jc w:val="center"/>
        </w:trPr>
        <w:tc>
          <w:tcPr>
            <w:tcW w:w="5000" w:type="pct"/>
            <w:gridSpan w:val="2"/>
          </w:tcPr>
          <w:p w14:paraId="54779E63" w14:textId="5A882045" w:rsidR="00E01FC3" w:rsidRDefault="000735EA" w:rsidP="00F0319D">
            <w:pPr>
              <w:widowControl w:val="0"/>
              <w:autoSpaceDE w:val="0"/>
              <w:autoSpaceDN w:val="0"/>
              <w:jc w:val="center"/>
              <w:rPr>
                <w:rFonts w:ascii="Arial Nova Light" w:hAnsi="Arial Nova Light" w:cs="Times New Roman"/>
                <w:i/>
                <w:iCs/>
                <w:color w:val="002060"/>
                <w:lang w:val="es-ES"/>
              </w:rPr>
            </w:pPr>
            <w:r>
              <w:rPr>
                <w:rFonts w:ascii="Arial Nova Light" w:hAnsi="Arial Nova Light" w:cs="Times New Roman"/>
                <w:b/>
                <w:color w:val="002060"/>
                <w:lang w:val="es-ES"/>
              </w:rPr>
              <w:t>¿</w:t>
            </w:r>
            <w:r w:rsidR="00E01FC3">
              <w:rPr>
                <w:rFonts w:ascii="Arial Nova Light" w:hAnsi="Arial Nova Light" w:cs="Times New Roman"/>
                <w:b/>
                <w:color w:val="002060"/>
                <w:lang w:val="es-ES"/>
              </w:rPr>
              <w:t xml:space="preserve">Solicita que </w:t>
            </w:r>
            <w:r>
              <w:rPr>
                <w:rFonts w:ascii="Arial Nova Light" w:hAnsi="Arial Nova Light" w:cs="Times New Roman"/>
                <w:b/>
                <w:color w:val="002060"/>
                <w:lang w:val="es-ES"/>
              </w:rPr>
              <w:t>su</w:t>
            </w:r>
            <w:r w:rsidR="00E01FC3">
              <w:rPr>
                <w:rFonts w:ascii="Arial Nova Light" w:hAnsi="Arial Nova Light" w:cs="Times New Roman"/>
                <w:b/>
                <w:color w:val="002060"/>
                <w:lang w:val="es-ES"/>
              </w:rPr>
              <w:t xml:space="preserve"> identidad se mantenga confidencial? </w:t>
            </w:r>
            <w:r w:rsidR="00CE71DB">
              <w:rPr>
                <w:rFonts w:ascii="Arial Nova Light" w:hAnsi="Arial Nova Light" w:cs="Times New Roman"/>
                <w:b/>
                <w:color w:val="002060"/>
                <w:lang w:val="es-ES"/>
              </w:rPr>
              <w:t xml:space="preserve"> </w:t>
            </w:r>
            <w:bookmarkStart w:id="0" w:name="_GoBack"/>
            <w:bookmarkEnd w:id="0"/>
            <w:r w:rsidR="00E01FC3">
              <w:rPr>
                <w:rFonts w:ascii="Arial Nova Light" w:hAnsi="Arial Nova Light" w:cs="Times New Roman"/>
                <w:i/>
                <w:iCs/>
                <w:color w:val="002060"/>
                <w:lang w:val="es-ES"/>
              </w:rPr>
              <w:t>Marque SI o NO abajo</w:t>
            </w:r>
          </w:p>
          <w:p w14:paraId="05940CE5" w14:textId="69D78BC5" w:rsidR="00602680" w:rsidRPr="00FC571A" w:rsidRDefault="00F0319D" w:rsidP="00E01FC3">
            <w:pPr>
              <w:widowControl w:val="0"/>
              <w:autoSpaceDE w:val="0"/>
              <w:autoSpaceDN w:val="0"/>
              <w:jc w:val="center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 w:cs="Times New Roman"/>
                <w:i/>
                <w:iCs/>
                <w:color w:val="002060"/>
                <w:lang w:val="es-ES"/>
              </w:rPr>
              <w:t xml:space="preserve"> </w:t>
            </w:r>
            <w:sdt>
              <w:sdtPr>
                <w:rPr>
                  <w:rFonts w:ascii="Arial Nova Light" w:hAnsi="Arial Nova Light"/>
                  <w:b/>
                  <w:color w:val="002060"/>
                  <w:lang w:val="es-ES"/>
                </w:rPr>
                <w:id w:val="-113925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1FC3">
                  <w:rPr>
                    <w:rFonts w:ascii="MS Gothic" w:eastAsia="MS Gothic" w:hAnsi="MS Gothic" w:hint="eastAsia"/>
                    <w:b/>
                    <w:color w:val="002060"/>
                    <w:lang w:val="es-ES"/>
                  </w:rPr>
                  <w:t>☐</w:t>
                </w:r>
              </w:sdtContent>
            </w:sdt>
            <w:r w:rsidR="00E01FC3">
              <w:rPr>
                <w:rFonts w:ascii="Arial Nova Light" w:hAnsi="Arial Nova Light"/>
                <w:b/>
                <w:color w:val="002060"/>
                <w:lang w:val="es-ES"/>
              </w:rPr>
              <w:t xml:space="preserve"> SI</w:t>
            </w:r>
            <w:r w:rsidR="00602680"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  <w:r w:rsidR="00602680" w:rsidRPr="00FC571A">
              <w:rPr>
                <w:rFonts w:ascii="Arial Nova Light" w:hAnsi="Arial Nova Light"/>
                <w:b/>
                <w:color w:val="002060"/>
                <w:lang w:val="es-ES"/>
              </w:rPr>
              <w:tab/>
            </w:r>
            <w:sdt>
              <w:sdtPr>
                <w:rPr>
                  <w:rFonts w:ascii="Arial Nova Light" w:hAnsi="Arial Nova Light"/>
                  <w:b/>
                  <w:color w:val="002060"/>
                  <w:lang w:val="es-ES"/>
                </w:rPr>
                <w:id w:val="211918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680" w:rsidRPr="00FC571A">
                  <w:rPr>
                    <w:rFonts w:ascii="Segoe UI Symbol" w:eastAsia="MS Gothic" w:hAnsi="Segoe UI Symbol" w:cs="Segoe UI Symbol"/>
                    <w:b/>
                    <w:color w:val="002060"/>
                    <w:lang w:val="es-ES"/>
                  </w:rPr>
                  <w:t>☐</w:t>
                </w:r>
              </w:sdtContent>
            </w:sdt>
            <w:r w:rsidR="00E01FC3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  <w:r w:rsidR="00602680" w:rsidRPr="00FC571A">
              <w:rPr>
                <w:rFonts w:ascii="Arial Nova Light" w:hAnsi="Arial Nova Light"/>
                <w:b/>
                <w:color w:val="002060"/>
                <w:lang w:val="es-ES"/>
              </w:rPr>
              <w:t>N</w:t>
            </w:r>
            <w:r w:rsidR="00E01FC3">
              <w:rPr>
                <w:rFonts w:ascii="Arial Nova Light" w:hAnsi="Arial Nova Light"/>
                <w:b/>
                <w:color w:val="002060"/>
                <w:lang w:val="es-ES"/>
              </w:rPr>
              <w:t>O</w:t>
            </w:r>
          </w:p>
        </w:tc>
      </w:tr>
      <w:tr w:rsidR="00CB0695" w:rsidRPr="00FC571A" w14:paraId="2C6CAB83" w14:textId="77777777" w:rsidTr="00602680">
        <w:trPr>
          <w:trHeight w:val="278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14:paraId="75B14338" w14:textId="4BEB13EB" w:rsidR="00CB0695" w:rsidRPr="00FC571A" w:rsidRDefault="00AC1AE5" w:rsidP="00AC1AE5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>
              <w:rPr>
                <w:rFonts w:ascii="Arial Nova Light" w:hAnsi="Arial Nova Light"/>
                <w:b/>
                <w:i/>
                <w:color w:val="C45911" w:themeColor="accent2" w:themeShade="BF"/>
                <w:lang w:val="es-ES"/>
              </w:rPr>
              <w:t>Queja</w:t>
            </w:r>
          </w:p>
        </w:tc>
      </w:tr>
      <w:tr w:rsidR="00CB0695" w:rsidRPr="00BF1E00" w14:paraId="2B55B4ED" w14:textId="77777777" w:rsidTr="00F0319D">
        <w:trPr>
          <w:trHeight w:val="492"/>
          <w:jc w:val="center"/>
        </w:trPr>
        <w:tc>
          <w:tcPr>
            <w:tcW w:w="1638" w:type="pct"/>
          </w:tcPr>
          <w:p w14:paraId="08584FE6" w14:textId="6529BD4A" w:rsidR="00CB0695" w:rsidRPr="00FC571A" w:rsidRDefault="00AC1AE5" w:rsidP="00AC1AE5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ED7D31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Tema</w:t>
            </w:r>
          </w:p>
        </w:tc>
        <w:tc>
          <w:tcPr>
            <w:tcW w:w="3362" w:type="pct"/>
          </w:tcPr>
          <w:p w14:paraId="4EB9B083" w14:textId="763B40E5" w:rsidR="00F0319D" w:rsidRDefault="005F1E7D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>……………</w:t>
            </w:r>
            <w:r w:rsidR="00CE71DB">
              <w:rPr>
                <w:rFonts w:ascii="Arial Nova Light" w:hAnsi="Arial Nova Light"/>
                <w:b/>
                <w:color w:val="002060"/>
                <w:lang w:val="es-ES"/>
              </w:rPr>
              <w:t>……………………………………………………….</w:t>
            </w:r>
          </w:p>
          <w:p w14:paraId="5A35901E" w14:textId="7B787042" w:rsidR="00CE71DB" w:rsidRDefault="00CE71DB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……………………………………………………………………..</w:t>
            </w:r>
          </w:p>
          <w:p w14:paraId="56778A4A" w14:textId="5556F303" w:rsidR="00CE71DB" w:rsidRDefault="00CE71DB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……………………………………………………………………..</w:t>
            </w:r>
          </w:p>
          <w:p w14:paraId="03B5AE28" w14:textId="3DA59B02" w:rsidR="00CE71DB" w:rsidRDefault="00CE71DB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…………………………………………………………………….</w:t>
            </w:r>
          </w:p>
          <w:p w14:paraId="73A3A7D6" w14:textId="4C767BE0" w:rsidR="00F0319D" w:rsidRPr="00FC571A" w:rsidRDefault="00CE71DB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…………………………………………………………………….</w:t>
            </w:r>
          </w:p>
          <w:p w14:paraId="4A8F826F" w14:textId="3CEEA97B" w:rsidR="00F0319D" w:rsidRPr="00FC571A" w:rsidRDefault="009A6748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Nombre del proyecto</w:t>
            </w:r>
            <w:r w:rsidR="00CE71DB">
              <w:rPr>
                <w:rFonts w:ascii="Arial Nova Light" w:hAnsi="Arial Nova Light"/>
                <w:b/>
                <w:color w:val="002060"/>
                <w:lang w:val="es-ES"/>
              </w:rPr>
              <w:t>:</w:t>
            </w:r>
            <w:r w:rsidR="00F0319D"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</w:p>
          <w:p w14:paraId="4E4E44A9" w14:textId="681C7009" w:rsidR="00F0319D" w:rsidRPr="00CE71DB" w:rsidRDefault="00F0319D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color w:val="002060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ab/>
            </w:r>
            <w:sdt>
              <w:sdtPr>
                <w:rPr>
                  <w:rFonts w:ascii="Arial Nova Light" w:hAnsi="Arial Nova Light"/>
                  <w:color w:val="002060"/>
                  <w:lang w:val="es-ES"/>
                </w:rPr>
                <w:id w:val="1534065382"/>
                <w:placeholder>
                  <w:docPart w:val="0A57F66A80294CB4AB5DC69EEBCA97F1"/>
                </w:placeholder>
              </w:sdtPr>
              <w:sdtEndPr/>
              <w:sdtContent>
                <w:r w:rsidR="009A6748" w:rsidRPr="00CE71DB">
                  <w:rPr>
                    <w:rFonts w:ascii="Arial Nova Light" w:hAnsi="Arial Nova Light"/>
                    <w:color w:val="002060"/>
                    <w:lang w:val="es-ES"/>
                  </w:rPr>
                  <w:t>Haga clic o toque aquí para ingresar el texto.</w:t>
                </w:r>
              </w:sdtContent>
            </w:sdt>
          </w:p>
          <w:p w14:paraId="51FA8DDE" w14:textId="705726F3" w:rsidR="00F0319D" w:rsidRPr="00FC571A" w:rsidRDefault="009A6748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Ubicación del proyecto (país, provincia, ciudad, etc.</w:t>
            </w:r>
            <w:r w:rsidR="00F0319D" w:rsidRPr="00FC571A">
              <w:rPr>
                <w:rFonts w:ascii="Arial Nova Light" w:hAnsi="Arial Nova Light"/>
                <w:b/>
                <w:color w:val="002060"/>
                <w:lang w:val="es-ES"/>
              </w:rPr>
              <w:t>)</w:t>
            </w:r>
          </w:p>
          <w:p w14:paraId="3EFDD809" w14:textId="39504C99" w:rsidR="00F0319D" w:rsidRPr="00FC571A" w:rsidRDefault="00F0319D" w:rsidP="009A6748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ind w:left="0"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ab/>
            </w:r>
            <w:sdt>
              <w:sdtPr>
                <w:rPr>
                  <w:rFonts w:ascii="Arial Nova Light" w:hAnsi="Arial Nova Light"/>
                  <w:b/>
                  <w:color w:val="002060"/>
                  <w:lang w:val="es-ES"/>
                </w:rPr>
                <w:id w:val="-994577260"/>
                <w:placeholder>
                  <w:docPart w:val="044968376436471F936B0EF93A71D259"/>
                </w:placeholder>
              </w:sdtPr>
              <w:sdtEndPr/>
              <w:sdtContent>
                <w:r w:rsidR="009A6748" w:rsidRPr="00CE71DB">
                  <w:rPr>
                    <w:rFonts w:ascii="Arial Nova Light" w:hAnsi="Arial Nova Light"/>
                    <w:color w:val="002060"/>
                    <w:lang w:val="es-ES"/>
                  </w:rPr>
                  <w:t>Haga clic o toque aquí para ingresar el texto</w:t>
                </w:r>
                <w:r w:rsidR="009A6748">
                  <w:rPr>
                    <w:rFonts w:ascii="Arial Nova Light" w:hAnsi="Arial Nova Light"/>
                    <w:b/>
                    <w:color w:val="002060"/>
                    <w:lang w:val="es-ES"/>
                  </w:rPr>
                  <w:t>.</w:t>
                </w:r>
              </w:sdtContent>
            </w:sdt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ab/>
            </w:r>
          </w:p>
        </w:tc>
      </w:tr>
      <w:tr w:rsidR="00CB0695" w:rsidRPr="00BF1E00" w14:paraId="4A95377A" w14:textId="77777777" w:rsidTr="00CE71DB">
        <w:trPr>
          <w:trHeight w:val="1762"/>
          <w:jc w:val="center"/>
        </w:trPr>
        <w:tc>
          <w:tcPr>
            <w:tcW w:w="1638" w:type="pct"/>
          </w:tcPr>
          <w:p w14:paraId="7797208A" w14:textId="03D5C82A" w:rsidR="00CB0695" w:rsidRPr="00FC571A" w:rsidRDefault="00CB0695" w:rsidP="00BF1E0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>D</w:t>
            </w:r>
            <w:r w:rsidR="009A6748">
              <w:rPr>
                <w:rFonts w:ascii="Arial Nova Light" w:hAnsi="Arial Nova Light"/>
                <w:b/>
                <w:color w:val="002060"/>
                <w:lang w:val="es-ES"/>
              </w:rPr>
              <w:t>etalles</w:t>
            </w: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  <w:r w:rsidR="009A6748">
              <w:rPr>
                <w:rFonts w:ascii="Arial Nova Light" w:hAnsi="Arial Nova Light"/>
                <w:b/>
                <w:color w:val="002060"/>
                <w:lang w:val="es-ES"/>
              </w:rPr>
              <w:t xml:space="preserve">de la queja </w:t>
            </w:r>
            <w:r w:rsidRPr="00FC571A">
              <w:rPr>
                <w:rFonts w:ascii="Arial Nova Light" w:hAnsi="Arial Nova Light"/>
                <w:color w:val="002060"/>
                <w:lang w:val="es-ES"/>
              </w:rPr>
              <w:t>(</w:t>
            </w:r>
            <w:r w:rsidR="009A6748">
              <w:rPr>
                <w:rFonts w:ascii="Arial Nova Light" w:hAnsi="Arial Nova Light"/>
                <w:color w:val="002060"/>
                <w:lang w:val="es-ES"/>
              </w:rPr>
              <w:t xml:space="preserve">incluir la </w:t>
            </w:r>
            <w:r w:rsidR="00BF1E00">
              <w:rPr>
                <w:rFonts w:ascii="Arial Nova Light" w:hAnsi="Arial Nova Light"/>
                <w:color w:val="002060"/>
                <w:lang w:val="es-ES"/>
              </w:rPr>
              <w:t>categoría/el tipo</w:t>
            </w:r>
            <w:r w:rsidR="009A6748">
              <w:rPr>
                <w:rFonts w:ascii="Arial Nova Light" w:hAnsi="Arial Nova Light"/>
                <w:color w:val="002060"/>
                <w:lang w:val="es-ES"/>
              </w:rPr>
              <w:t xml:space="preserve"> de la infracción</w:t>
            </w:r>
            <w:r w:rsidRPr="00FC571A">
              <w:rPr>
                <w:rFonts w:ascii="Arial Nova Light" w:hAnsi="Arial Nova Light"/>
                <w:color w:val="002060"/>
                <w:lang w:val="es-ES"/>
              </w:rPr>
              <w:t>)</w:t>
            </w:r>
            <w:r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  <w:r w:rsidRPr="00FC571A">
              <w:rPr>
                <w:rFonts w:ascii="Arial Nova Light" w:hAnsi="Arial Nova Light"/>
                <w:b/>
                <w:color w:val="ED7D31"/>
                <w:lang w:val="es-ES"/>
              </w:rPr>
              <w:t xml:space="preserve"> </w:t>
            </w:r>
          </w:p>
        </w:tc>
        <w:tc>
          <w:tcPr>
            <w:tcW w:w="3362" w:type="pct"/>
          </w:tcPr>
          <w:p w14:paraId="7BC8348E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lang w:val="es-ES"/>
              </w:rPr>
              <w:t xml:space="preserve"> </w:t>
            </w:r>
          </w:p>
        </w:tc>
      </w:tr>
      <w:tr w:rsidR="00CB0695" w:rsidRPr="00BF1E00" w14:paraId="644AE260" w14:textId="77777777" w:rsidTr="00CE71DB">
        <w:trPr>
          <w:trHeight w:val="1317"/>
          <w:jc w:val="center"/>
        </w:trPr>
        <w:tc>
          <w:tcPr>
            <w:tcW w:w="1638" w:type="pct"/>
          </w:tcPr>
          <w:p w14:paraId="35CC9F81" w14:textId="14EE97A7" w:rsidR="005F1E7D" w:rsidRPr="00FC571A" w:rsidRDefault="009A6748" w:rsidP="00F0319D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D</w:t>
            </w:r>
            <w:r w:rsidR="00CB0695" w:rsidRPr="00FC571A">
              <w:rPr>
                <w:rFonts w:ascii="Arial Nova Light" w:hAnsi="Arial Nova Light"/>
                <w:b/>
                <w:color w:val="002060"/>
                <w:lang w:val="es-ES"/>
              </w:rPr>
              <w:t>ocument</w:t>
            </w:r>
            <w:r>
              <w:rPr>
                <w:rFonts w:ascii="Arial Nova Light" w:hAnsi="Arial Nova Light"/>
                <w:b/>
                <w:color w:val="002060"/>
                <w:lang w:val="es-ES"/>
              </w:rPr>
              <w:t>o</w:t>
            </w:r>
            <w:r w:rsidR="00CB0695" w:rsidRPr="00FC571A">
              <w:rPr>
                <w:rFonts w:ascii="Arial Nova Light" w:hAnsi="Arial Nova Light"/>
                <w:b/>
                <w:color w:val="002060"/>
                <w:lang w:val="es-ES"/>
              </w:rPr>
              <w:t>s</w:t>
            </w:r>
            <w:r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  <w:r w:rsidRPr="00F51FEB">
              <w:rPr>
                <w:rFonts w:ascii="Arial Nova Light" w:hAnsi="Arial Nova Light"/>
                <w:b/>
                <w:color w:val="002060"/>
                <w:lang w:val="es-ES"/>
              </w:rPr>
              <w:t xml:space="preserve">de </w:t>
            </w:r>
            <w:r w:rsidR="00BF1E00">
              <w:rPr>
                <w:rFonts w:ascii="Arial Nova Light" w:hAnsi="Arial Nova Light"/>
                <w:b/>
                <w:color w:val="002060"/>
                <w:lang w:val="es-ES"/>
              </w:rPr>
              <w:t>apoyo</w:t>
            </w:r>
            <w:r w:rsidR="00CB0695" w:rsidRPr="00FC571A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</w:p>
          <w:p w14:paraId="2E4A2FF5" w14:textId="6219D14D" w:rsidR="00CB0695" w:rsidRDefault="00F0319D" w:rsidP="00F51FEB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s-ES"/>
              </w:rPr>
            </w:pPr>
            <w:r w:rsidRPr="00FC571A">
              <w:rPr>
                <w:rFonts w:ascii="Arial Nova Light" w:hAnsi="Arial Nova Light"/>
                <w:color w:val="002060"/>
                <w:lang w:val="es-ES"/>
              </w:rPr>
              <w:t>(</w:t>
            </w:r>
            <w:r w:rsidR="00F51FEB">
              <w:rPr>
                <w:rFonts w:ascii="Arial Nova Light" w:hAnsi="Arial Nova Light"/>
                <w:color w:val="002060"/>
                <w:lang w:val="es-ES"/>
              </w:rPr>
              <w:t>s</w:t>
            </w:r>
            <w:r w:rsidR="00A67EFA">
              <w:rPr>
                <w:rFonts w:ascii="Arial Nova Light" w:hAnsi="Arial Nova Light"/>
                <w:color w:val="002060"/>
                <w:lang w:val="es-ES"/>
              </w:rPr>
              <w:t xml:space="preserve">i </w:t>
            </w:r>
            <w:r w:rsidR="005F5E88">
              <w:rPr>
                <w:rFonts w:ascii="Arial Nova Light" w:hAnsi="Arial Nova Light"/>
                <w:color w:val="002060"/>
                <w:lang w:val="es-ES"/>
              </w:rPr>
              <w:t>disponibles</w:t>
            </w:r>
            <w:r w:rsidR="00A67EFA">
              <w:rPr>
                <w:rFonts w:ascii="Arial Nova Light" w:hAnsi="Arial Nova Light"/>
                <w:color w:val="002060"/>
                <w:lang w:val="es-ES"/>
              </w:rPr>
              <w:t>)</w:t>
            </w:r>
          </w:p>
          <w:p w14:paraId="56E9774A" w14:textId="17B1C6F4" w:rsidR="00F51FEB" w:rsidRPr="00FC571A" w:rsidRDefault="00F51FEB" w:rsidP="00F51FEB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lang w:val="es-ES"/>
              </w:rPr>
            </w:pPr>
          </w:p>
        </w:tc>
        <w:tc>
          <w:tcPr>
            <w:tcW w:w="3362" w:type="pct"/>
          </w:tcPr>
          <w:p w14:paraId="55923011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strike/>
                <w:lang w:val="es-ES"/>
              </w:rPr>
            </w:pPr>
            <w:r w:rsidRPr="00FC571A">
              <w:rPr>
                <w:rFonts w:ascii="Arial Nova Light" w:hAnsi="Arial Nova Light"/>
                <w:strike/>
                <w:lang w:val="es-ES"/>
              </w:rPr>
              <w:t xml:space="preserve"> </w:t>
            </w:r>
          </w:p>
        </w:tc>
      </w:tr>
      <w:tr w:rsidR="00CB0695" w:rsidRPr="00FC571A" w14:paraId="05B373DA" w14:textId="77777777" w:rsidTr="00F0319D">
        <w:trPr>
          <w:trHeight w:val="1133"/>
          <w:jc w:val="center"/>
        </w:trPr>
        <w:tc>
          <w:tcPr>
            <w:tcW w:w="1638" w:type="pct"/>
          </w:tcPr>
          <w:p w14:paraId="28F5C9FA" w14:textId="187807B5" w:rsidR="00CB0695" w:rsidRPr="00FC571A" w:rsidRDefault="00F51FEB" w:rsidP="00A67EFA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>
              <w:rPr>
                <w:rFonts w:ascii="Arial Nova Light" w:hAnsi="Arial Nova Light"/>
                <w:b/>
                <w:color w:val="002060"/>
                <w:lang w:val="es-ES"/>
              </w:rPr>
              <w:t>¿</w:t>
            </w:r>
            <w:r w:rsidR="00A67EFA">
              <w:rPr>
                <w:rFonts w:ascii="Arial Nova Light" w:hAnsi="Arial Nova Light"/>
                <w:b/>
                <w:color w:val="002060"/>
                <w:lang w:val="es-ES"/>
              </w:rPr>
              <w:t>Qué resultados desea alcanzar?</w:t>
            </w:r>
            <w:r w:rsidR="00CE71DB">
              <w:rPr>
                <w:rFonts w:ascii="Arial Nova Light" w:hAnsi="Arial Nova Light"/>
                <w:b/>
                <w:color w:val="002060"/>
                <w:lang w:val="es-ES"/>
              </w:rPr>
              <w:t xml:space="preserve"> </w:t>
            </w:r>
            <w:r w:rsidR="00CE71DB" w:rsidRPr="00CE71DB">
              <w:rPr>
                <w:rFonts w:ascii="Arial Nova Light" w:hAnsi="Arial Nova Light"/>
                <w:b/>
                <w:color w:val="002060"/>
                <w:lang w:val="es-ES"/>
              </w:rPr>
              <w:t>(</w:t>
            </w:r>
            <w:r w:rsidR="00CE71DB" w:rsidRPr="00CE71DB">
              <w:rPr>
                <w:rFonts w:ascii="Arial Nova Light" w:hAnsi="Arial Nova Light"/>
                <w:color w:val="002060"/>
                <w:lang w:val="es-ES"/>
              </w:rPr>
              <w:t>Opcional)</w:t>
            </w:r>
          </w:p>
        </w:tc>
        <w:tc>
          <w:tcPr>
            <w:tcW w:w="3362" w:type="pct"/>
          </w:tcPr>
          <w:p w14:paraId="78523B22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lang w:val="es-ES"/>
              </w:rPr>
              <w:t xml:space="preserve"> </w:t>
            </w:r>
          </w:p>
        </w:tc>
      </w:tr>
      <w:tr w:rsidR="00CB0695" w:rsidRPr="00BF1E00" w14:paraId="7979081E" w14:textId="77777777" w:rsidTr="00F0319D">
        <w:trPr>
          <w:trHeight w:val="278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14:paraId="50702645" w14:textId="03025D54" w:rsidR="00CB0695" w:rsidRPr="00FC571A" w:rsidRDefault="00CB0695" w:rsidP="00A67EFA">
            <w:pPr>
              <w:spacing w:after="0" w:line="259" w:lineRule="auto"/>
              <w:ind w:left="54" w:right="0" w:firstLine="0"/>
              <w:contextualSpacing/>
              <w:jc w:val="center"/>
              <w:rPr>
                <w:rFonts w:ascii="Arial Nova Light" w:hAnsi="Arial Nova Light"/>
                <w:b/>
                <w:lang w:val="es-ES"/>
              </w:rPr>
            </w:pPr>
            <w:r w:rsidRPr="00FC571A">
              <w:rPr>
                <w:rFonts w:ascii="Arial Nova Light" w:hAnsi="Arial Nova Light"/>
                <w:b/>
                <w:i/>
                <w:color w:val="auto"/>
                <w:lang w:val="es-ES"/>
              </w:rPr>
              <w:lastRenderedPageBreak/>
              <w:t>Reserv</w:t>
            </w:r>
            <w:r w:rsidR="00A67EFA">
              <w:rPr>
                <w:rFonts w:ascii="Arial Nova Light" w:hAnsi="Arial Nova Light"/>
                <w:b/>
                <w:i/>
                <w:color w:val="auto"/>
                <w:lang w:val="es-ES"/>
              </w:rPr>
              <w:t>ado</w:t>
            </w:r>
            <w:r w:rsidRPr="00FC571A">
              <w:rPr>
                <w:rFonts w:ascii="Arial Nova Light" w:hAnsi="Arial Nova Light"/>
                <w:b/>
                <w:i/>
                <w:color w:val="auto"/>
                <w:lang w:val="es-ES"/>
              </w:rPr>
              <w:t xml:space="preserve"> </w:t>
            </w:r>
            <w:r w:rsidR="00A67EFA">
              <w:rPr>
                <w:rFonts w:ascii="Arial Nova Light" w:hAnsi="Arial Nova Light"/>
                <w:b/>
                <w:i/>
                <w:color w:val="auto"/>
                <w:lang w:val="es-ES"/>
              </w:rPr>
              <w:t>para el Comité Social y Ambiental</w:t>
            </w:r>
            <w:r w:rsidRPr="00FC571A">
              <w:rPr>
                <w:rFonts w:ascii="Arial Nova Light" w:hAnsi="Arial Nova Light"/>
                <w:b/>
                <w:i/>
                <w:color w:val="auto"/>
                <w:lang w:val="es-ES"/>
              </w:rPr>
              <w:t xml:space="preserve"> </w:t>
            </w:r>
          </w:p>
        </w:tc>
      </w:tr>
      <w:tr w:rsidR="00CB0695" w:rsidRPr="00FC571A" w14:paraId="4B94DEF1" w14:textId="77777777" w:rsidTr="00F0319D">
        <w:trPr>
          <w:trHeight w:val="279"/>
          <w:jc w:val="center"/>
        </w:trPr>
        <w:tc>
          <w:tcPr>
            <w:tcW w:w="1638" w:type="pct"/>
          </w:tcPr>
          <w:p w14:paraId="03F0EC49" w14:textId="77777777" w:rsidR="00CB0695" w:rsidRDefault="00A67EFA" w:rsidP="00E47661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  <w:r>
              <w:rPr>
                <w:rFonts w:ascii="Arial Nova Light" w:hAnsi="Arial Nova Light"/>
                <w:b/>
                <w:color w:val="auto"/>
                <w:lang w:val="es-ES"/>
              </w:rPr>
              <w:t>N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>úmer</w:t>
            </w:r>
            <w:r>
              <w:rPr>
                <w:rFonts w:ascii="Arial Nova Light" w:hAnsi="Arial Nova Light"/>
                <w:b/>
                <w:color w:val="auto"/>
                <w:lang w:val="es-ES"/>
              </w:rPr>
              <w:t xml:space="preserve">o de </w:t>
            </w:r>
            <w:r w:rsidR="00E47661">
              <w:rPr>
                <w:rFonts w:ascii="Arial Nova Light" w:hAnsi="Arial Nova Light"/>
                <w:b/>
                <w:color w:val="auto"/>
                <w:lang w:val="es-ES"/>
              </w:rPr>
              <w:t>la registración</w:t>
            </w:r>
            <w:r w:rsidR="00CB0695"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  <w:p w14:paraId="33396C0C" w14:textId="337AAAA3" w:rsidR="00E47661" w:rsidRPr="00FC571A" w:rsidRDefault="00E47661" w:rsidP="00E47661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</w:p>
        </w:tc>
        <w:tc>
          <w:tcPr>
            <w:tcW w:w="3362" w:type="pct"/>
          </w:tcPr>
          <w:p w14:paraId="3CF2D9A8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color w:val="auto"/>
                <w:lang w:val="es-ES"/>
              </w:rPr>
              <w:t xml:space="preserve"> </w:t>
            </w:r>
          </w:p>
        </w:tc>
      </w:tr>
      <w:tr w:rsidR="00CB0695" w:rsidRPr="00FC571A" w14:paraId="5095FD9E" w14:textId="77777777" w:rsidTr="00F0319D">
        <w:trPr>
          <w:trHeight w:val="547"/>
          <w:jc w:val="center"/>
        </w:trPr>
        <w:tc>
          <w:tcPr>
            <w:tcW w:w="1638" w:type="pct"/>
          </w:tcPr>
          <w:p w14:paraId="2939A662" w14:textId="14F21FEB" w:rsidR="00CB0695" w:rsidRPr="00FC571A" w:rsidRDefault="00A67EFA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>Reci</w:t>
            </w:r>
            <w:r>
              <w:rPr>
                <w:rFonts w:ascii="Arial Nova Light" w:hAnsi="Arial Nova Light"/>
                <w:b/>
                <w:color w:val="auto"/>
                <w:lang w:val="es-ES"/>
              </w:rPr>
              <w:t>bido por</w:t>
            </w:r>
            <w:r w:rsidR="00CB0695"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 </w:t>
            </w:r>
          </w:p>
          <w:p w14:paraId="23B0C77C" w14:textId="77777777" w:rsidR="00CB0695" w:rsidRPr="00FC571A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</w:tc>
        <w:tc>
          <w:tcPr>
            <w:tcW w:w="3362" w:type="pct"/>
          </w:tcPr>
          <w:p w14:paraId="1C7506E3" w14:textId="7F9728D9" w:rsidR="00CB0695" w:rsidRPr="00FC571A" w:rsidRDefault="00CB0695" w:rsidP="00E47661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color w:val="auto"/>
                <w:lang w:val="es-ES"/>
              </w:rPr>
              <w:t xml:space="preserve">                                                     </w:t>
            </w:r>
            <w:r w:rsidR="00A67EFA">
              <w:rPr>
                <w:rFonts w:ascii="Arial Nova Light" w:hAnsi="Arial Nova Light"/>
                <w:b/>
                <w:color w:val="auto"/>
                <w:lang w:val="es-ES"/>
              </w:rPr>
              <w:t>Fecha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</w:tc>
      </w:tr>
      <w:tr w:rsidR="00CB0695" w:rsidRPr="00151335" w14:paraId="3762D80E" w14:textId="77777777" w:rsidTr="00F0319D">
        <w:trPr>
          <w:trHeight w:val="547"/>
          <w:jc w:val="center"/>
        </w:trPr>
        <w:tc>
          <w:tcPr>
            <w:tcW w:w="1638" w:type="pct"/>
          </w:tcPr>
          <w:p w14:paraId="252F775C" w14:textId="334B0C2E" w:rsidR="00CB0695" w:rsidRPr="00FC571A" w:rsidRDefault="0015133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  <w:r>
              <w:rPr>
                <w:rFonts w:ascii="Arial Nova Light" w:hAnsi="Arial Nova Light"/>
                <w:b/>
                <w:color w:val="auto"/>
                <w:lang w:val="es-ES"/>
              </w:rPr>
              <w:t>Categoría/tipo</w:t>
            </w:r>
            <w:r w:rsidR="00A67EFA">
              <w:rPr>
                <w:rFonts w:ascii="Arial Nova Light" w:hAnsi="Arial Nova Light"/>
                <w:b/>
                <w:color w:val="auto"/>
                <w:lang w:val="es-ES"/>
              </w:rPr>
              <w:t xml:space="preserve"> de la queja</w:t>
            </w:r>
            <w:r w:rsidR="00CB0695"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  <w:p w14:paraId="2902B98C" w14:textId="77777777" w:rsidR="00CB0695" w:rsidRPr="00FC571A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</w:tc>
        <w:tc>
          <w:tcPr>
            <w:tcW w:w="3362" w:type="pct"/>
          </w:tcPr>
          <w:p w14:paraId="68950161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color w:val="auto"/>
                <w:lang w:val="es-ES"/>
              </w:rPr>
              <w:t xml:space="preserve"> </w:t>
            </w:r>
          </w:p>
        </w:tc>
      </w:tr>
      <w:tr w:rsidR="00CB0695" w:rsidRPr="00FC571A" w14:paraId="64DF1B7E" w14:textId="77777777" w:rsidTr="00F0319D">
        <w:trPr>
          <w:trHeight w:val="814"/>
          <w:jc w:val="center"/>
        </w:trPr>
        <w:tc>
          <w:tcPr>
            <w:tcW w:w="1638" w:type="pct"/>
          </w:tcPr>
          <w:p w14:paraId="6607678D" w14:textId="5A3E476F" w:rsidR="00CB0695" w:rsidRPr="00FC571A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>Condi</w:t>
            </w:r>
            <w:r w:rsidR="00A67EFA">
              <w:rPr>
                <w:rFonts w:ascii="Arial Nova Light" w:hAnsi="Arial Nova Light"/>
                <w:b/>
                <w:color w:val="auto"/>
                <w:lang w:val="es-ES"/>
              </w:rPr>
              <w:t>c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>ion</w:t>
            </w:r>
            <w:r w:rsidR="00A67EFA">
              <w:rPr>
                <w:rFonts w:ascii="Arial Nova Light" w:hAnsi="Arial Nova Light"/>
                <w:b/>
                <w:color w:val="auto"/>
                <w:lang w:val="es-ES"/>
              </w:rPr>
              <w:t>e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s </w:t>
            </w:r>
            <w:r w:rsidR="00A67EFA">
              <w:rPr>
                <w:rFonts w:ascii="Arial Nova Light" w:hAnsi="Arial Nova Light"/>
                <w:b/>
                <w:color w:val="auto"/>
                <w:lang w:val="es-ES"/>
              </w:rPr>
              <w:t>de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  <w:r w:rsidR="00E47661">
              <w:rPr>
                <w:rFonts w:ascii="Arial Nova Light" w:hAnsi="Arial Nova Light"/>
                <w:b/>
                <w:color w:val="auto"/>
                <w:lang w:val="es-ES"/>
              </w:rPr>
              <w:t xml:space="preserve">la 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>admisibili</w:t>
            </w:r>
            <w:r w:rsidR="00A67EFA">
              <w:rPr>
                <w:rFonts w:ascii="Arial Nova Light" w:hAnsi="Arial Nova Light"/>
                <w:b/>
                <w:color w:val="auto"/>
                <w:lang w:val="es-ES"/>
              </w:rPr>
              <w:t>dad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  <w:p w14:paraId="710ADCE0" w14:textId="77777777" w:rsidR="00CB0695" w:rsidRPr="00FC571A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</w:tc>
        <w:tc>
          <w:tcPr>
            <w:tcW w:w="3362" w:type="pct"/>
          </w:tcPr>
          <w:p w14:paraId="48C8611B" w14:textId="1C6FE9F1" w:rsidR="00CB0695" w:rsidRPr="00FC571A" w:rsidRDefault="00CB0695" w:rsidP="00602680">
            <w:pPr>
              <w:spacing w:after="0" w:line="259" w:lineRule="auto"/>
              <w:ind w:left="2" w:right="62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color w:val="auto"/>
                <w:lang w:val="es-ES"/>
              </w:rPr>
              <w:t xml:space="preserve">                                           </w:t>
            </w:r>
          </w:p>
          <w:p w14:paraId="4A4219A8" w14:textId="703FAE95" w:rsidR="00CB0695" w:rsidRPr="00FC571A" w:rsidRDefault="00F0319D" w:rsidP="00CE71DB">
            <w:pPr>
              <w:spacing w:after="0" w:line="259" w:lineRule="auto"/>
              <w:ind w:left="266" w:right="620" w:firstLine="0"/>
              <w:contextualSpacing/>
              <w:jc w:val="center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>A</w:t>
            </w:r>
            <w:r w:rsidR="00CB0695" w:rsidRPr="00FC571A">
              <w:rPr>
                <w:rFonts w:ascii="Arial Nova Light" w:hAnsi="Arial Nova Light"/>
                <w:b/>
                <w:color w:val="auto"/>
                <w:lang w:val="es-ES"/>
              </w:rPr>
              <w:t>dmisible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  <w:lang w:val="es-ES"/>
                </w:rPr>
                <w:id w:val="26920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571A">
                  <w:rPr>
                    <w:rFonts w:ascii="MS Gothic" w:eastAsia="MS Gothic" w:hAnsi="MS Gothic"/>
                    <w:b/>
                    <w:color w:val="auto"/>
                    <w:lang w:val="es-ES"/>
                  </w:rPr>
                  <w:t>☐</w:t>
                </w:r>
              </w:sdtContent>
            </w:sdt>
            <w:r w:rsidR="00CB0695"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  <w:r w:rsidR="00A67EFA" w:rsidRPr="00FC571A">
              <w:rPr>
                <w:rFonts w:ascii="Arial Nova Light" w:hAnsi="Arial Nova Light"/>
                <w:b/>
                <w:color w:val="auto"/>
                <w:lang w:val="es-ES"/>
              </w:rPr>
              <w:t>Inadmisible</w:t>
            </w:r>
            <w:r w:rsidR="00CB0695"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  <w:lang w:val="es-ES"/>
                </w:rPr>
                <w:id w:val="-166616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C571A">
                  <w:rPr>
                    <w:rFonts w:ascii="MS Gothic" w:eastAsia="MS Gothic" w:hAnsi="MS Gothic"/>
                    <w:b/>
                    <w:color w:val="auto"/>
                    <w:lang w:val="es-ES"/>
                  </w:rPr>
                  <w:t>☐</w:t>
                </w:r>
              </w:sdtContent>
            </w:sdt>
          </w:p>
        </w:tc>
      </w:tr>
      <w:tr w:rsidR="00CB0695" w:rsidRPr="00BF1E00" w14:paraId="3F960083" w14:textId="77777777" w:rsidTr="00F0319D">
        <w:trPr>
          <w:trHeight w:val="281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14:paraId="5E2EAC54" w14:textId="0D1F3AD6" w:rsidR="00CB0695" w:rsidRPr="00FC571A" w:rsidRDefault="00CB0695" w:rsidP="00652D0A">
            <w:pPr>
              <w:tabs>
                <w:tab w:val="center" w:pos="1394"/>
                <w:tab w:val="center" w:pos="4424"/>
              </w:tabs>
              <w:spacing w:after="0" w:line="259" w:lineRule="auto"/>
              <w:ind w:left="0" w:right="0" w:firstLine="0"/>
              <w:contextualSpacing/>
              <w:jc w:val="center"/>
              <w:rPr>
                <w:rFonts w:ascii="Arial Nova Light" w:hAnsi="Arial Nova Light"/>
                <w:b/>
                <w:lang w:val="es-ES"/>
              </w:rPr>
            </w:pPr>
            <w:r w:rsidRPr="00FC571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Reserv</w:t>
            </w:r>
            <w:r w:rsidR="00A67EF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a</w:t>
            </w:r>
            <w:r w:rsidRPr="00FC571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d</w:t>
            </w:r>
            <w:r w:rsidR="00A67EF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o</w:t>
            </w:r>
            <w:r w:rsidRPr="00FC571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 xml:space="preserve"> </w:t>
            </w:r>
            <w:r w:rsidR="00A67EF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 xml:space="preserve">para la Comisión </w:t>
            </w:r>
            <w:r w:rsidR="00652D0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E</w:t>
            </w:r>
            <w:r w:rsidRPr="00FC571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specializ</w:t>
            </w:r>
            <w:r w:rsidR="00A67EF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a</w:t>
            </w:r>
            <w:r w:rsidRPr="00FC571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d</w:t>
            </w:r>
            <w:r w:rsidR="00A67EF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>a</w:t>
            </w:r>
            <w:r w:rsidRPr="00FC571A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s-ES"/>
              </w:rPr>
              <w:t xml:space="preserve"> </w:t>
            </w:r>
          </w:p>
        </w:tc>
      </w:tr>
      <w:tr w:rsidR="00CB0695" w:rsidRPr="00FC571A" w14:paraId="4A7500FA" w14:textId="77777777" w:rsidTr="00F0319D">
        <w:trPr>
          <w:trHeight w:val="938"/>
          <w:jc w:val="center"/>
        </w:trPr>
        <w:tc>
          <w:tcPr>
            <w:tcW w:w="1638" w:type="pct"/>
          </w:tcPr>
          <w:p w14:paraId="789E6DF0" w14:textId="5FB4D8FE" w:rsidR="00CB0695" w:rsidRPr="00FC571A" w:rsidRDefault="00A67EFA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s-ES"/>
              </w:rPr>
            </w:pPr>
            <w:r>
              <w:rPr>
                <w:rFonts w:ascii="Arial Nova Light" w:hAnsi="Arial Nova Light"/>
                <w:b/>
                <w:color w:val="auto"/>
                <w:lang w:val="es-ES"/>
              </w:rPr>
              <w:t>O</w:t>
            </w: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>pinión</w:t>
            </w:r>
            <w:r>
              <w:rPr>
                <w:rFonts w:ascii="Arial Nova Light" w:hAnsi="Arial Nova Light"/>
                <w:b/>
                <w:color w:val="auto"/>
                <w:lang w:val="es-ES"/>
              </w:rPr>
              <w:t xml:space="preserve"> razonada</w:t>
            </w:r>
            <w:r w:rsidR="00CB0695"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  <w:p w14:paraId="70EC93E9" w14:textId="77777777" w:rsidR="00CB0695" w:rsidRPr="00FC571A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  <w:p w14:paraId="3EF33812" w14:textId="77777777" w:rsidR="00CB0695" w:rsidRPr="00FC571A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b/>
                <w:color w:val="auto"/>
                <w:lang w:val="es-ES"/>
              </w:rPr>
              <w:t xml:space="preserve"> </w:t>
            </w:r>
          </w:p>
        </w:tc>
        <w:tc>
          <w:tcPr>
            <w:tcW w:w="3362" w:type="pct"/>
          </w:tcPr>
          <w:p w14:paraId="13BAF012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color w:val="auto"/>
                <w:lang w:val="es-ES"/>
              </w:rPr>
              <w:t xml:space="preserve"> </w:t>
            </w:r>
          </w:p>
          <w:p w14:paraId="05989ABD" w14:textId="77777777" w:rsidR="00CB0695" w:rsidRPr="00FC571A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s-ES"/>
              </w:rPr>
            </w:pPr>
            <w:r w:rsidRPr="00FC571A">
              <w:rPr>
                <w:rFonts w:ascii="Arial Nova Light" w:hAnsi="Arial Nova Light"/>
                <w:color w:val="auto"/>
                <w:lang w:val="es-ES"/>
              </w:rPr>
              <w:t xml:space="preserve"> </w:t>
            </w:r>
          </w:p>
        </w:tc>
      </w:tr>
      <w:tr w:rsidR="00CB0695" w:rsidRPr="00FC571A" w14:paraId="4C6F0674" w14:textId="77777777" w:rsidTr="00602680">
        <w:trPr>
          <w:trHeight w:val="370"/>
          <w:jc w:val="center"/>
        </w:trPr>
        <w:tc>
          <w:tcPr>
            <w:tcW w:w="5000" w:type="pct"/>
            <w:gridSpan w:val="2"/>
          </w:tcPr>
          <w:p w14:paraId="05B35921" w14:textId="1FC9AA91" w:rsidR="00CB0695" w:rsidRPr="00FC571A" w:rsidRDefault="00CB0695" w:rsidP="001F7CD2">
            <w:pPr>
              <w:spacing w:after="0" w:line="259" w:lineRule="auto"/>
              <w:ind w:left="0" w:right="23" w:firstLine="0"/>
              <w:contextualSpacing/>
              <w:jc w:val="center"/>
              <w:rPr>
                <w:rFonts w:ascii="Arial Nova Light" w:hAnsi="Arial Nova Light"/>
                <w:lang w:val="es-ES"/>
              </w:rPr>
            </w:pPr>
            <w:r w:rsidRPr="00FC571A">
              <w:rPr>
                <w:rFonts w:ascii="Arial Nova Light" w:hAnsi="Arial Nova Light"/>
                <w:i/>
                <w:color w:val="767171" w:themeColor="background2" w:themeShade="80"/>
                <w:lang w:val="es-ES"/>
              </w:rPr>
              <w:t>NOT</w:t>
            </w:r>
            <w:r w:rsidR="001F7CD2">
              <w:rPr>
                <w:rFonts w:ascii="Arial Nova Light" w:hAnsi="Arial Nova Light"/>
                <w:i/>
                <w:color w:val="767171" w:themeColor="background2" w:themeShade="80"/>
                <w:lang w:val="es-ES"/>
              </w:rPr>
              <w:t>AS</w:t>
            </w:r>
            <w:r w:rsidRPr="00FC571A">
              <w:rPr>
                <w:rFonts w:ascii="Arial Nova Light" w:hAnsi="Arial Nova Light"/>
                <w:color w:val="767171" w:themeColor="background2" w:themeShade="80"/>
                <w:lang w:val="es-ES"/>
              </w:rPr>
              <w:t xml:space="preserve"> </w:t>
            </w:r>
          </w:p>
        </w:tc>
      </w:tr>
      <w:tr w:rsidR="00CB0695" w:rsidRPr="00BF1E00" w14:paraId="55A69BA0" w14:textId="77777777" w:rsidTr="00F0319D">
        <w:trPr>
          <w:trHeight w:val="3196"/>
          <w:jc w:val="center"/>
        </w:trPr>
        <w:tc>
          <w:tcPr>
            <w:tcW w:w="5000" w:type="pct"/>
            <w:gridSpan w:val="2"/>
          </w:tcPr>
          <w:p w14:paraId="391D6686" w14:textId="08BF0507" w:rsidR="001F7CD2" w:rsidRPr="001F7CD2" w:rsidRDefault="001F7CD2" w:rsidP="001F7CD2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Este formulario es para asegurar que la queja se reciba, se brinde información clave y se inicie la acción para su investigación.</w:t>
            </w:r>
          </w:p>
          <w:p w14:paraId="1886F290" w14:textId="77777777" w:rsidR="00CE71DB" w:rsidRDefault="001F7CD2" w:rsidP="00CE71DB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CE71DB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El "Demandante" puede no ser una persona, la solicitud puede iniciarse mediante una carta enviada a un periódico, un artículo o mediante el internet.</w:t>
            </w:r>
          </w:p>
          <w:p w14:paraId="7AB47636" w14:textId="112A22D5" w:rsidR="00CE71DB" w:rsidRPr="00CE71DB" w:rsidRDefault="00CE71DB" w:rsidP="00CE71DB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CE71DB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Las quejas se pueden enviar por correo postal, fax, correo electrónico o entrega a mano al OSS.</w:t>
            </w:r>
          </w:p>
          <w:p w14:paraId="7CE2ED9C" w14:textId="02607D1E" w:rsidR="001F7CD2" w:rsidRDefault="001F7CD2" w:rsidP="001F7CD2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Los "Detalles" deben incluir una breve descripción y pueden referirse a una carta o documento </w:t>
            </w:r>
            <w:r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con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 más </w:t>
            </w:r>
            <w:r w:rsidR="00652D0A" w:rsidRPr="00652D0A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información</w:t>
            </w:r>
            <w:r w:rsidRPr="00652D0A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 adjunt</w:t>
            </w:r>
            <w:r w:rsidR="00652D0A" w:rsidRPr="00652D0A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a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. La queja puede incluir cualquier otra información que </w:t>
            </w:r>
            <w:r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se 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considere relevante</w:t>
            </w:r>
            <w:r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.</w:t>
            </w:r>
          </w:p>
          <w:p w14:paraId="4AAC8951" w14:textId="76EBFE16" w:rsidR="00CE71DB" w:rsidRDefault="00CE71DB" w:rsidP="00CE71DB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CE71DB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Si se proporcionan los documentos de respaldo, es importante que estén registrados para ser examinados durante la investigación y para evitar cualquier queja posterior que alegue una ocultación de piezas, incluso si no es intencional.</w:t>
            </w:r>
          </w:p>
          <w:p w14:paraId="567F95F1" w14:textId="6180C5F5" w:rsidR="00CE71DB" w:rsidRPr="001F7CD2" w:rsidRDefault="00CE71DB" w:rsidP="00CE71DB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CE71DB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Bajo el "resultado esperado", el demandante debe especificar el resultado esperado después de presentar las quejas, tales como: acción disciplinaria, decisión de cancelación, etc.</w:t>
            </w:r>
          </w:p>
          <w:p w14:paraId="28C276BB" w14:textId="4815DC23" w:rsidR="001F7CD2" w:rsidRPr="001F7CD2" w:rsidRDefault="001F7CD2" w:rsidP="001F7CD2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Se acepta que </w:t>
            </w:r>
            <w:r w:rsidRPr="00110836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el OSS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 mantiene un registro de todas las quejas recibidas que indican los resultados de la encuesta </w:t>
            </w:r>
            <w:r w:rsidR="00151335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bajo 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el "</w:t>
            </w:r>
            <w:r w:rsidR="00151335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N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úmero de </w:t>
            </w:r>
            <w:r w:rsidR="00110836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la </w:t>
            </w:r>
            <w:r w:rsidR="00110836"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registr</w:t>
            </w:r>
            <w:r w:rsidR="00110836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ación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".</w:t>
            </w:r>
          </w:p>
          <w:p w14:paraId="47519D8E" w14:textId="25B066D2" w:rsidR="001F7CD2" w:rsidRPr="001F7CD2" w:rsidRDefault="001F7CD2" w:rsidP="001F7CD2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La persona que recibe la queja debe firmar </w:t>
            </w:r>
            <w:r w:rsidRPr="00110836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y fechar</w:t>
            </w: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 xml:space="preserve"> el formulario.</w:t>
            </w:r>
          </w:p>
          <w:p w14:paraId="21161E37" w14:textId="7B654E84" w:rsidR="001F7CD2" w:rsidRPr="001F7CD2" w:rsidRDefault="001F7CD2" w:rsidP="001F7CD2">
            <w:pPr>
              <w:numPr>
                <w:ilvl w:val="0"/>
                <w:numId w:val="1"/>
              </w:numPr>
              <w:spacing w:after="0" w:line="259" w:lineRule="auto"/>
              <w:ind w:left="306" w:right="0" w:hanging="306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</w:pPr>
            <w:r w:rsidRPr="001F7CD2">
              <w:rPr>
                <w:rFonts w:ascii="Arial Nova Light" w:hAnsi="Arial Nova Light"/>
                <w:color w:val="767171" w:themeColor="background2" w:themeShade="80"/>
                <w:sz w:val="20"/>
                <w:lang w:val="es-ES"/>
              </w:rPr>
              <w:t>Cuando se realiza una solicitud de investigación, se registra el nombre de la persona asignada a la investigación y la fecha en que recibe la queja.</w:t>
            </w:r>
          </w:p>
          <w:p w14:paraId="69C214D8" w14:textId="22B2F31D" w:rsidR="00CB0695" w:rsidRPr="001F7CD2" w:rsidRDefault="00CB0695" w:rsidP="001F7CD2">
            <w:pPr>
              <w:spacing w:after="0" w:line="259" w:lineRule="auto"/>
              <w:ind w:left="306" w:right="0" w:firstLine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lang w:val="es-ES"/>
              </w:rPr>
            </w:pPr>
          </w:p>
        </w:tc>
      </w:tr>
    </w:tbl>
    <w:p w14:paraId="73AD3E4F" w14:textId="5965E2A4" w:rsidR="00CB0695" w:rsidRPr="00FC571A" w:rsidRDefault="00CB0695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s-ES"/>
        </w:rPr>
      </w:pPr>
    </w:p>
    <w:p w14:paraId="169663E9" w14:textId="5EB11EDE" w:rsidR="005F1E7D" w:rsidRPr="00FC571A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s-ES"/>
        </w:rPr>
      </w:pPr>
    </w:p>
    <w:p w14:paraId="4BFA0E87" w14:textId="0BBAC92A" w:rsidR="005F1E7D" w:rsidRPr="00FC571A" w:rsidRDefault="001F7CD2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s-ES"/>
        </w:rPr>
      </w:pPr>
      <w:r>
        <w:rPr>
          <w:rFonts w:ascii="Arial Nova" w:hAnsi="Arial Nova"/>
          <w:sz w:val="28"/>
          <w:szCs w:val="28"/>
          <w:lang w:val="es-ES"/>
        </w:rPr>
        <w:t>Firma</w:t>
      </w:r>
      <w:r w:rsidR="00F05E70" w:rsidRPr="00FC571A">
        <w:rPr>
          <w:rFonts w:ascii="Arial Nova" w:hAnsi="Arial Nova"/>
          <w:sz w:val="28"/>
          <w:szCs w:val="28"/>
          <w:lang w:val="es-ES"/>
        </w:rPr>
        <w:t>:</w:t>
      </w:r>
      <w:r w:rsidR="00F05E70" w:rsidRPr="00FC571A">
        <w:rPr>
          <w:rFonts w:ascii="Arial Nova" w:hAnsi="Arial Nova"/>
          <w:sz w:val="28"/>
          <w:szCs w:val="28"/>
          <w:lang w:val="es-ES"/>
        </w:rPr>
        <w:tab/>
      </w:r>
      <w:r w:rsidR="00F05E70" w:rsidRPr="00FC571A">
        <w:rPr>
          <w:rFonts w:ascii="Arial Nova" w:hAnsi="Arial Nova"/>
          <w:sz w:val="28"/>
          <w:szCs w:val="28"/>
          <w:lang w:val="es-ES"/>
        </w:rPr>
        <w:tab/>
      </w:r>
      <w:r w:rsidR="00F05E70" w:rsidRPr="00FC571A">
        <w:rPr>
          <w:rFonts w:ascii="Arial Nova" w:hAnsi="Arial Nova"/>
          <w:sz w:val="28"/>
          <w:szCs w:val="28"/>
          <w:lang w:val="es-ES"/>
        </w:rPr>
        <w:tab/>
      </w:r>
      <w:r w:rsidR="00F05E70" w:rsidRPr="00FC571A">
        <w:rPr>
          <w:rFonts w:ascii="Arial Nova" w:hAnsi="Arial Nova"/>
          <w:sz w:val="28"/>
          <w:szCs w:val="28"/>
          <w:lang w:val="es-ES"/>
        </w:rPr>
        <w:tab/>
      </w:r>
      <w:r w:rsidR="00F05E70" w:rsidRPr="00FC571A">
        <w:rPr>
          <w:rFonts w:ascii="Arial Nova" w:hAnsi="Arial Nova"/>
          <w:sz w:val="28"/>
          <w:szCs w:val="28"/>
          <w:lang w:val="es-ES"/>
        </w:rPr>
        <w:tab/>
      </w:r>
      <w:r w:rsidR="00F05E70" w:rsidRPr="00FC571A">
        <w:rPr>
          <w:rFonts w:ascii="Arial Nova" w:hAnsi="Arial Nova"/>
          <w:sz w:val="28"/>
          <w:szCs w:val="28"/>
          <w:lang w:val="es-ES"/>
        </w:rPr>
        <w:tab/>
      </w:r>
      <w:r w:rsidR="00F05E70" w:rsidRPr="00FC571A">
        <w:rPr>
          <w:rFonts w:ascii="Arial Nova" w:hAnsi="Arial Nova"/>
          <w:sz w:val="28"/>
          <w:szCs w:val="28"/>
          <w:lang w:val="es-ES"/>
        </w:rPr>
        <w:tab/>
      </w:r>
      <w:r>
        <w:rPr>
          <w:rFonts w:ascii="Arial Nova" w:hAnsi="Arial Nova"/>
          <w:sz w:val="28"/>
          <w:szCs w:val="28"/>
          <w:lang w:val="es-ES"/>
        </w:rPr>
        <w:t>Fecha</w:t>
      </w:r>
      <w:r w:rsidR="00F05E70" w:rsidRPr="00FC571A">
        <w:rPr>
          <w:rFonts w:ascii="Arial Nova" w:hAnsi="Arial Nova"/>
          <w:sz w:val="28"/>
          <w:szCs w:val="28"/>
          <w:lang w:val="es-ES"/>
        </w:rPr>
        <w:t>:</w:t>
      </w:r>
    </w:p>
    <w:p w14:paraId="1590C95F" w14:textId="77777777" w:rsidR="005F1E7D" w:rsidRPr="00FC571A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s-ES"/>
        </w:rPr>
      </w:pPr>
    </w:p>
    <w:p w14:paraId="2E38C9B6" w14:textId="7679A925" w:rsidR="005F1E7D" w:rsidRPr="00FC571A" w:rsidRDefault="00CE71DB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s-ES"/>
        </w:rPr>
      </w:pPr>
      <w:r>
        <w:rPr>
          <w:rFonts w:ascii="Arial Nova" w:hAnsi="Arial Nov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8EFCA8" wp14:editId="15CC59EE">
                <wp:simplePos x="0" y="0"/>
                <wp:positionH relativeFrom="margin">
                  <wp:posOffset>2926080</wp:posOffset>
                </wp:positionH>
                <wp:positionV relativeFrom="paragraph">
                  <wp:posOffset>117475</wp:posOffset>
                </wp:positionV>
                <wp:extent cx="2926080" cy="1905000"/>
                <wp:effectExtent l="0" t="0" r="2667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0" cy="1905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5679DA" w14:textId="77777777" w:rsidR="00CE71DB" w:rsidRPr="005F1E7D" w:rsidRDefault="00CE71DB" w:rsidP="00CE71DB">
                            <w:pPr>
                              <w:jc w:val="right"/>
                              <w:rPr>
                                <w:rFonts w:ascii="Arial Nova" w:hAnsi="Arial Nova" w:cs="Times New Roman"/>
                                <w:sz w:val="24"/>
                                <w:szCs w:val="24"/>
                              </w:rPr>
                            </w:pPr>
                            <w:r w:rsidRPr="005F1E7D">
                              <w:rPr>
                                <w:rFonts w:ascii="Arial Nova" w:hAnsi="Arial Nova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3CA8505" wp14:editId="4B5DEEDA">
                                  <wp:extent cx="2715386" cy="610599"/>
                                  <wp:effectExtent l="0" t="0" r="0" b="0"/>
                                  <wp:docPr id="7" name="Imag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Logo-OSS_Bilingue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75479" cy="6465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8D9A67" w14:textId="77777777" w:rsidR="00CE71DB" w:rsidRPr="005F1E7D" w:rsidRDefault="00CE71DB" w:rsidP="00CE71DB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</w:pPr>
                            <w:r w:rsidRPr="005F1E7D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  <w:t>Boulevard du Leader Yasser Arafat BP 31 1080</w:t>
                            </w:r>
                          </w:p>
                          <w:p w14:paraId="6D694525" w14:textId="77777777" w:rsidR="00CE71DB" w:rsidRPr="008E4855" w:rsidRDefault="00CE71DB" w:rsidP="00CE71DB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Tunis, Tunisia</w:t>
                            </w:r>
                          </w:p>
                          <w:p w14:paraId="7A8E9393" w14:textId="77777777" w:rsidR="00CE71DB" w:rsidRPr="008E4855" w:rsidRDefault="00CE71DB" w:rsidP="00CE71DB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Tel.: (216) 71 206 633</w:t>
                            </w:r>
                          </w:p>
                          <w:p w14:paraId="4AC06769" w14:textId="77777777" w:rsidR="00CE71DB" w:rsidRPr="008E4855" w:rsidRDefault="00CE71DB" w:rsidP="00CE71DB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Fax: (216) 71 206 636</w:t>
                            </w:r>
                          </w:p>
                          <w:p w14:paraId="524C0E78" w14:textId="77777777" w:rsidR="00CE71DB" w:rsidRPr="005F1E7D" w:rsidRDefault="00CE71DB" w:rsidP="00CE71DB">
                            <w:pPr>
                              <w:jc w:val="right"/>
                              <w:rPr>
                                <w:rFonts w:ascii="Arial Nova" w:hAnsi="Arial Nova" w:cs="Times New Roman"/>
                                <w:i/>
                                <w:iCs/>
                                <w:color w:val="0070C0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8E4855">
                              <w:rPr>
                                <w:rFonts w:ascii="Arial Nova" w:hAnsi="Arial Nova" w:cs="Times New Roman"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  <w:t xml:space="preserve">Email: </w:t>
                            </w:r>
                            <w:hyperlink r:id="rId9" w:history="1">
                              <w:r w:rsidRPr="003C08D0">
                                <w:rPr>
                                  <w:rStyle w:val="Hyperlink"/>
                                  <w:rFonts w:ascii="Arial Nova" w:hAnsi="Arial Nova" w:cs="Times New Roman"/>
                                  <w:i/>
                                  <w:iCs/>
                                  <w:sz w:val="18"/>
                                  <w:szCs w:val="24"/>
                                  <w:lang w:val="en-GB"/>
                                </w:rPr>
                                <w:t>doleances@oss.org.tn</w:t>
                              </w:r>
                            </w:hyperlink>
                          </w:p>
                          <w:p w14:paraId="4AD3FDF1" w14:textId="77777777" w:rsidR="00CE71DB" w:rsidRPr="008E4855" w:rsidRDefault="00CE71DB" w:rsidP="00CE71DB">
                            <w:pPr>
                              <w:jc w:val="right"/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</w:pPr>
                          </w:p>
                          <w:p w14:paraId="41C1D30E" w14:textId="77777777" w:rsidR="00CE71DB" w:rsidRPr="005F1E7D" w:rsidRDefault="00CE71DB" w:rsidP="00CE71DB">
                            <w:pPr>
                              <w:ind w:left="0"/>
                              <w:jc w:val="right"/>
                              <w:rPr>
                                <w:color w:val="0070C0"/>
                                <w:sz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EFCA8" id="Rectangle 1" o:spid="_x0000_s1026" style="position:absolute;left:0;text-align:left;margin-left:230.4pt;margin-top:9.25pt;width:230.4pt;height:150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" filled="f" strokecolor="#4472c4 [3204]">
                <v:stroke joinstyle="round"/>
                <v:textbox>
                  <w:txbxContent>
                    <w:p w14:paraId="7A5679DA" w14:textId="77777777" w:rsidR="00CE71DB" w:rsidRPr="005F1E7D" w:rsidRDefault="00CE71DB" w:rsidP="00CE71DB">
                      <w:pPr>
                        <w:jc w:val="right"/>
                        <w:rPr>
                          <w:rFonts w:ascii="Arial Nova" w:hAnsi="Arial Nova" w:cs="Times New Roman"/>
                          <w:sz w:val="24"/>
                          <w:szCs w:val="24"/>
                        </w:rPr>
                      </w:pPr>
                      <w:r w:rsidRPr="005F1E7D">
                        <w:rPr>
                          <w:rFonts w:ascii="Arial Nova" w:hAnsi="Arial Nova"/>
                          <w:b/>
                          <w:bCs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3CA8505" wp14:editId="4B5DEEDA">
                            <wp:extent cx="2715386" cy="610599"/>
                            <wp:effectExtent l="0" t="0" r="0" b="0"/>
                            <wp:docPr id="7" name="Imag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Logo-OSS_Bilingue.pn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75479" cy="6465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8D9A67" w14:textId="77777777" w:rsidR="00CE71DB" w:rsidRPr="005F1E7D" w:rsidRDefault="00CE71DB" w:rsidP="00CE71DB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</w:pPr>
                      <w:r w:rsidRPr="005F1E7D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  <w:t>Boulevard du Leader Yasser Arafat BP 31 1080</w:t>
                      </w:r>
                    </w:p>
                    <w:p w14:paraId="6D694525" w14:textId="77777777" w:rsidR="00CE71DB" w:rsidRPr="008E4855" w:rsidRDefault="00CE71DB" w:rsidP="00CE71DB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Tunis, Tunisia</w:t>
                      </w:r>
                    </w:p>
                    <w:p w14:paraId="7A8E9393" w14:textId="77777777" w:rsidR="00CE71DB" w:rsidRPr="008E4855" w:rsidRDefault="00CE71DB" w:rsidP="00CE71DB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Tel.: (216) 71 206 633</w:t>
                      </w:r>
                    </w:p>
                    <w:p w14:paraId="4AC06769" w14:textId="77777777" w:rsidR="00CE71DB" w:rsidRPr="008E4855" w:rsidRDefault="00CE71DB" w:rsidP="00CE71DB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Fax: (216) 71 206 636</w:t>
                      </w:r>
                    </w:p>
                    <w:p w14:paraId="524C0E78" w14:textId="77777777" w:rsidR="00CE71DB" w:rsidRPr="005F1E7D" w:rsidRDefault="00CE71DB" w:rsidP="00CE71DB">
                      <w:pPr>
                        <w:jc w:val="right"/>
                        <w:rPr>
                          <w:rFonts w:ascii="Arial Nova" w:hAnsi="Arial Nova" w:cs="Times New Roman"/>
                          <w:i/>
                          <w:iCs/>
                          <w:color w:val="0070C0"/>
                          <w:sz w:val="18"/>
                          <w:szCs w:val="24"/>
                          <w:lang w:val="en-US"/>
                        </w:rPr>
                      </w:pPr>
                      <w:r w:rsidRPr="008E4855">
                        <w:rPr>
                          <w:rFonts w:ascii="Arial Nova" w:hAnsi="Arial Nova" w:cs="Times New Roman"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  <w:t xml:space="preserve">Email: </w:t>
                      </w:r>
                      <w:hyperlink r:id="rId10" w:history="1">
                        <w:r w:rsidRPr="003C08D0">
                          <w:rPr>
                            <w:rStyle w:val="Hyperlink"/>
                            <w:rFonts w:ascii="Arial Nova" w:hAnsi="Arial Nova" w:cs="Times New Roman"/>
                            <w:i/>
                            <w:iCs/>
                            <w:sz w:val="18"/>
                            <w:szCs w:val="24"/>
                            <w:lang w:val="en-GB"/>
                          </w:rPr>
                          <w:t>doleances@oss.org.tn</w:t>
                        </w:r>
                      </w:hyperlink>
                    </w:p>
                    <w:p w14:paraId="4AD3FDF1" w14:textId="77777777" w:rsidR="00CE71DB" w:rsidRPr="008E4855" w:rsidRDefault="00CE71DB" w:rsidP="00CE71DB">
                      <w:pPr>
                        <w:jc w:val="right"/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</w:pPr>
                    </w:p>
                    <w:p w14:paraId="41C1D30E" w14:textId="77777777" w:rsidR="00CE71DB" w:rsidRPr="005F1E7D" w:rsidRDefault="00CE71DB" w:rsidP="00CE71DB">
                      <w:pPr>
                        <w:ind w:left="0"/>
                        <w:jc w:val="right"/>
                        <w:rPr>
                          <w:color w:val="0070C0"/>
                          <w:sz w:val="16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696D383" w14:textId="77D9B820" w:rsidR="005F1E7D" w:rsidRPr="00FC571A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s-ES"/>
        </w:rPr>
      </w:pPr>
    </w:p>
    <w:sectPr w:rsidR="005F1E7D" w:rsidRPr="00FC571A" w:rsidSect="00A050A9">
      <w:pgSz w:w="11906" w:h="16838"/>
      <w:pgMar w:top="1410" w:right="1413" w:bottom="1328" w:left="141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4E763" w14:textId="77777777" w:rsidR="004F5453" w:rsidRDefault="004F5453" w:rsidP="005F1E7D">
      <w:pPr>
        <w:spacing w:after="0" w:line="240" w:lineRule="auto"/>
      </w:pPr>
      <w:r>
        <w:separator/>
      </w:r>
    </w:p>
  </w:endnote>
  <w:endnote w:type="continuationSeparator" w:id="0">
    <w:p w14:paraId="358B9CA6" w14:textId="77777777" w:rsidR="004F5453" w:rsidRDefault="004F5453" w:rsidP="005F1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9B16E" w14:textId="77777777" w:rsidR="004F5453" w:rsidRDefault="004F5453" w:rsidP="005F1E7D">
      <w:pPr>
        <w:spacing w:after="0" w:line="240" w:lineRule="auto"/>
      </w:pPr>
      <w:r>
        <w:separator/>
      </w:r>
    </w:p>
  </w:footnote>
  <w:footnote w:type="continuationSeparator" w:id="0">
    <w:p w14:paraId="60BE537A" w14:textId="77777777" w:rsidR="004F5453" w:rsidRDefault="004F5453" w:rsidP="005F1E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0E0AF7"/>
    <w:multiLevelType w:val="hybridMultilevel"/>
    <w:tmpl w:val="1BDAC456"/>
    <w:lvl w:ilvl="0" w:tplc="AD0AFAAC">
      <w:start w:val="1"/>
      <w:numFmt w:val="decimal"/>
      <w:lvlText w:val="%1."/>
      <w:lvlJc w:val="left"/>
      <w:pPr>
        <w:ind w:left="0"/>
      </w:pPr>
      <w:rPr>
        <w:rFonts w:ascii="Arial Nova Light" w:eastAsia="Corbel" w:hAnsi="Arial Nova Light" w:cs="Corbel" w:hint="default"/>
        <w:b/>
        <w:i w:val="0"/>
        <w:strike w:val="0"/>
        <w:dstrike w:val="0"/>
        <w:color w:val="auto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A4EAD4">
      <w:start w:val="1"/>
      <w:numFmt w:val="lowerLetter"/>
      <w:lvlText w:val="%2"/>
      <w:lvlJc w:val="left"/>
      <w:pPr>
        <w:ind w:left="11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6CCEAD6">
      <w:start w:val="1"/>
      <w:numFmt w:val="lowerRoman"/>
      <w:lvlText w:val="%3"/>
      <w:lvlJc w:val="left"/>
      <w:pPr>
        <w:ind w:left="19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54E43CC">
      <w:start w:val="1"/>
      <w:numFmt w:val="decimal"/>
      <w:lvlText w:val="%4"/>
      <w:lvlJc w:val="left"/>
      <w:pPr>
        <w:ind w:left="26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80502">
      <w:start w:val="1"/>
      <w:numFmt w:val="lowerLetter"/>
      <w:lvlText w:val="%5"/>
      <w:lvlJc w:val="left"/>
      <w:pPr>
        <w:ind w:left="335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52E3146">
      <w:start w:val="1"/>
      <w:numFmt w:val="lowerRoman"/>
      <w:lvlText w:val="%6"/>
      <w:lvlJc w:val="left"/>
      <w:pPr>
        <w:ind w:left="407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96E290">
      <w:start w:val="1"/>
      <w:numFmt w:val="decimal"/>
      <w:lvlText w:val="%7"/>
      <w:lvlJc w:val="left"/>
      <w:pPr>
        <w:ind w:left="47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EA81AA">
      <w:start w:val="1"/>
      <w:numFmt w:val="lowerLetter"/>
      <w:lvlText w:val="%8"/>
      <w:lvlJc w:val="left"/>
      <w:pPr>
        <w:ind w:left="55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EA0C4C">
      <w:start w:val="1"/>
      <w:numFmt w:val="lowerRoman"/>
      <w:lvlText w:val="%9"/>
      <w:lvlJc w:val="left"/>
      <w:pPr>
        <w:ind w:left="62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W1NDY0sTSxsLBU0lEKTi0uzszPAykwqQUALjtEnCwAAAA="/>
  </w:docVars>
  <w:rsids>
    <w:rsidRoot w:val="00CB0695"/>
    <w:rsid w:val="000603FD"/>
    <w:rsid w:val="000735EA"/>
    <w:rsid w:val="000E0366"/>
    <w:rsid w:val="00110836"/>
    <w:rsid w:val="00112207"/>
    <w:rsid w:val="00151335"/>
    <w:rsid w:val="001D4829"/>
    <w:rsid w:val="001F7CD2"/>
    <w:rsid w:val="00252BCA"/>
    <w:rsid w:val="00252E8F"/>
    <w:rsid w:val="002A507B"/>
    <w:rsid w:val="004F5453"/>
    <w:rsid w:val="005F1E7D"/>
    <w:rsid w:val="005F5E88"/>
    <w:rsid w:val="00602680"/>
    <w:rsid w:val="00652D0A"/>
    <w:rsid w:val="00745765"/>
    <w:rsid w:val="00766B41"/>
    <w:rsid w:val="008352DE"/>
    <w:rsid w:val="008D5B5E"/>
    <w:rsid w:val="009A6748"/>
    <w:rsid w:val="00A47729"/>
    <w:rsid w:val="00A67EFA"/>
    <w:rsid w:val="00AC1AE5"/>
    <w:rsid w:val="00B40A51"/>
    <w:rsid w:val="00B94FF7"/>
    <w:rsid w:val="00BF1E00"/>
    <w:rsid w:val="00CB0695"/>
    <w:rsid w:val="00CE71DB"/>
    <w:rsid w:val="00E01FC3"/>
    <w:rsid w:val="00E23BD4"/>
    <w:rsid w:val="00E312A7"/>
    <w:rsid w:val="00E47661"/>
    <w:rsid w:val="00E71509"/>
    <w:rsid w:val="00F0319D"/>
    <w:rsid w:val="00F05E70"/>
    <w:rsid w:val="00F51FEB"/>
    <w:rsid w:val="00FC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841D0"/>
  <w15:chartTrackingRefBased/>
  <w15:docId w15:val="{FA4C523C-8244-49B6-B9B8-1CA02EE18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695"/>
    <w:pPr>
      <w:spacing w:after="113" w:line="265" w:lineRule="auto"/>
      <w:ind w:left="10" w:right="1" w:hanging="10"/>
      <w:jc w:val="both"/>
    </w:pPr>
    <w:rPr>
      <w:rFonts w:ascii="Corbel" w:eastAsia="Corbel" w:hAnsi="Corbel" w:cs="Corbel"/>
      <w:color w:val="000000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Grid1"/>
    <w:rsid w:val="00CB0695"/>
    <w:pPr>
      <w:spacing w:after="0" w:line="240" w:lineRule="auto"/>
    </w:pPr>
    <w:rPr>
      <w:rFonts w:eastAsiaTheme="minorEastAsia"/>
      <w:lang w:eastAsia="fr-F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6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695"/>
    <w:rPr>
      <w:rFonts w:ascii="Segoe UI" w:eastAsia="Corbel" w:hAnsi="Segoe UI" w:cs="Segoe UI"/>
      <w:color w:val="000000"/>
      <w:sz w:val="18"/>
      <w:szCs w:val="18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6026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2680"/>
    <w:rPr>
      <w:rFonts w:asciiTheme="majorHAnsi" w:eastAsiaTheme="majorEastAsia" w:hAnsiTheme="majorHAnsi" w:cstheme="majorBidi"/>
      <w:spacing w:val="-10"/>
      <w:kern w:val="28"/>
      <w:sz w:val="56"/>
      <w:szCs w:val="56"/>
      <w:lang w:eastAsia="fr-FR"/>
    </w:rPr>
  </w:style>
  <w:style w:type="character" w:styleId="Hyperlink">
    <w:name w:val="Hyperlink"/>
    <w:basedOn w:val="DefaultParagraphFont"/>
    <w:uiPriority w:val="99"/>
    <w:unhideWhenUsed/>
    <w:rsid w:val="0060268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26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60268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319D"/>
    <w:rPr>
      <w:color w:val="808080"/>
    </w:rPr>
  </w:style>
  <w:style w:type="paragraph" w:customStyle="1" w:styleId="Default">
    <w:name w:val="Default"/>
    <w:rsid w:val="005F1E7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E7D"/>
    <w:rPr>
      <w:rFonts w:ascii="Corbel" w:eastAsia="Corbel" w:hAnsi="Corbel" w:cs="Corbel"/>
      <w:color w:val="000000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E7D"/>
    <w:rPr>
      <w:rFonts w:ascii="Corbel" w:eastAsia="Corbel" w:hAnsi="Corbel" w:cs="Corbel"/>
      <w:color w:val="000000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oleances@oss.org.tn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doleances@oss.org.t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oleances@oss.org.tn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A57F66A80294CB4AB5DC69EEBCA9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72CFF-881F-4837-A888-C61BE73B2294}"/>
      </w:docPartPr>
      <w:docPartBody>
        <w:p w:rsidR="00425C04" w:rsidRDefault="00FD166B" w:rsidP="00FD166B">
          <w:pPr>
            <w:pStyle w:val="0A57F66A80294CB4AB5DC69EEBCA97F1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44968376436471F936B0EF93A71D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7FACA-A66C-47D3-BDDA-3CECC19A3257}"/>
      </w:docPartPr>
      <w:docPartBody>
        <w:p w:rsidR="00425C04" w:rsidRDefault="00FD166B" w:rsidP="00FD166B">
          <w:pPr>
            <w:pStyle w:val="044968376436471F936B0EF93A71D259"/>
          </w:pPr>
          <w:r w:rsidRPr="004D42E7">
            <w:rPr>
              <w:rStyle w:val="PlaceholderText"/>
              <w:u w:val="single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166B"/>
    <w:rsid w:val="001B33FE"/>
    <w:rsid w:val="001C4CC3"/>
    <w:rsid w:val="00425C04"/>
    <w:rsid w:val="00706579"/>
    <w:rsid w:val="00C81FDE"/>
    <w:rsid w:val="00FB1B56"/>
    <w:rsid w:val="00FD1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166B"/>
    <w:rPr>
      <w:color w:val="808080"/>
    </w:rPr>
  </w:style>
  <w:style w:type="paragraph" w:customStyle="1" w:styleId="0A57F66A80294CB4AB5DC69EEBCA97F1">
    <w:name w:val="0A57F66A80294CB4AB5DC69EEBCA97F1"/>
    <w:rsid w:val="00FD166B"/>
  </w:style>
  <w:style w:type="paragraph" w:customStyle="1" w:styleId="044968376436471F936B0EF93A71D259">
    <w:name w:val="044968376436471F936B0EF93A71D259"/>
    <w:rsid w:val="00FD16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</Pages>
  <Words>442</Words>
  <Characters>2436</Characters>
  <Application>Microsoft Office Word</Application>
  <DocSecurity>0</DocSecurity>
  <Lines>20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Dridi</dc:creator>
  <cp:keywords/>
  <dc:description/>
  <cp:lastModifiedBy>Leila Dridi</cp:lastModifiedBy>
  <cp:revision>15</cp:revision>
  <cp:lastPrinted>2018-06-27T12:47:00Z</cp:lastPrinted>
  <dcterms:created xsi:type="dcterms:W3CDTF">2018-06-26T10:07:00Z</dcterms:created>
  <dcterms:modified xsi:type="dcterms:W3CDTF">2018-06-29T09:39:00Z</dcterms:modified>
</cp:coreProperties>
</file>